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5B628" w14:textId="77777777" w:rsidR="00CE6090" w:rsidRPr="00CE6090" w:rsidRDefault="00CE6090" w:rsidP="00CE6090"/>
    <w:p w14:paraId="3C3A1637" w14:textId="28FE7324" w:rsidR="00CE6090" w:rsidRDefault="00CE6090" w:rsidP="00CE6090"/>
    <w:p w14:paraId="2901EBFF" w14:textId="008398EE" w:rsidR="004E559A" w:rsidRPr="0084518A" w:rsidRDefault="00FB4CFC" w:rsidP="00FB4CFC">
      <w:pPr>
        <w:pStyle w:val="Heading1"/>
        <w:spacing w:before="360" w:after="0"/>
      </w:pPr>
      <w:r>
        <w:t>CCM Process Flowchart</w:t>
      </w:r>
    </w:p>
    <w:p w14:paraId="5E1E77FC" w14:textId="538E8AD9" w:rsidR="00BF4B0B" w:rsidRPr="00CE6090" w:rsidRDefault="00FB4CFC" w:rsidP="00CE6090">
      <w:pPr>
        <w:tabs>
          <w:tab w:val="left" w:pos="7350"/>
        </w:tabs>
      </w:pPr>
      <w:r w:rsidRPr="00FB4CFC">
        <w:rPr>
          <w:noProof/>
        </w:rPr>
        <w:drawing>
          <wp:anchor distT="0" distB="0" distL="114300" distR="114300" simplePos="0" relativeHeight="251658240" behindDoc="0" locked="0" layoutInCell="1" allowOverlap="1" wp14:anchorId="40F07DC3" wp14:editId="7A098D14">
            <wp:simplePos x="0" y="0"/>
            <wp:positionH relativeFrom="column">
              <wp:posOffset>417195</wp:posOffset>
            </wp:positionH>
            <wp:positionV relativeFrom="paragraph">
              <wp:posOffset>36195</wp:posOffset>
            </wp:positionV>
            <wp:extent cx="8296275" cy="4616407"/>
            <wp:effectExtent l="0" t="0" r="0" b="0"/>
            <wp:wrapNone/>
            <wp:docPr id="1519360980" name="Picture 1" descr="A diagram of a patient checkou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360980" name="Picture 1" descr="A diagram of a patient checkout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5851" cy="4621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F4B0B" w:rsidRPr="00CE6090" w:rsidSect="00A47189">
      <w:headerReference w:type="first" r:id="rId12"/>
      <w:footerReference w:type="first" r:id="rId13"/>
      <w:pgSz w:w="16838" w:h="11906" w:orient="landscape"/>
      <w:pgMar w:top="1134" w:right="680" w:bottom="1134" w:left="993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DC863" w14:textId="77777777" w:rsidR="00710BE4" w:rsidRDefault="00710BE4" w:rsidP="0065480B">
      <w:pPr>
        <w:spacing w:after="0" w:line="240" w:lineRule="auto"/>
      </w:pPr>
      <w:r>
        <w:separator/>
      </w:r>
    </w:p>
  </w:endnote>
  <w:endnote w:type="continuationSeparator" w:id="0">
    <w:p w14:paraId="7502E8E1" w14:textId="77777777" w:rsidR="00710BE4" w:rsidRDefault="00710BE4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12333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C30AB4">
      <w:trPr>
        <w:trHeight w:val="340"/>
      </w:trPr>
      <w:tc>
        <w:tcPr>
          <w:tcW w:w="3260" w:type="dxa"/>
        </w:tcPr>
        <w:p w14:paraId="4DD72761" w14:textId="720799F4" w:rsidR="007B01B9" w:rsidRPr="000922E3" w:rsidRDefault="007B01B9" w:rsidP="000922E3">
          <w:pPr>
            <w:pStyle w:val="FooterWebAddress"/>
          </w:pPr>
          <w:r w:rsidRPr="000922E3">
            <w:t>www.</w:t>
          </w:r>
          <w:r w:rsidR="00FB4CFC">
            <w:t>practicesupport</w:t>
          </w:r>
          <w:r w:rsidRPr="000922E3">
            <w:t xml:space="preserve">.org.au </w:t>
          </w:r>
        </w:p>
      </w:tc>
    </w:tr>
    <w:tr w:rsidR="00115E20" w:rsidRPr="0065480B" w14:paraId="58DDD3FA" w14:textId="77777777" w:rsidTr="00C30AB4">
      <w:tc>
        <w:tcPr>
          <w:tcW w:w="3260" w:type="dxa"/>
        </w:tcPr>
        <w:p w14:paraId="11599EDE" w14:textId="4B5B422D" w:rsidR="00115E20" w:rsidRPr="0065480B" w:rsidRDefault="00FB4CFC" w:rsidP="0053400F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FB4CFC">
            <w:rPr>
              <w:rFonts w:cs="Arial"/>
              <w:noProof/>
              <w:color w:val="808080" w:themeColor="background1" w:themeShade="80"/>
              <w:spacing w:val="-1"/>
              <w:sz w:val="15"/>
              <w:szCs w:val="15"/>
            </w:rPr>
            <w:t>e</w:t>
          </w: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 practicesupport@brisbanenorthphn.org.au</w:t>
          </w:r>
        </w:p>
      </w:tc>
    </w:tr>
    <w:tr w:rsidR="00115E20" w:rsidRPr="0065480B" w14:paraId="0D7D8ED0" w14:textId="77777777" w:rsidTr="00C30AB4">
      <w:trPr>
        <w:trHeight w:val="397"/>
      </w:trPr>
      <w:tc>
        <w:tcPr>
          <w:tcW w:w="3260" w:type="dxa"/>
        </w:tcPr>
        <w:p w14:paraId="0AC14183" w14:textId="77777777" w:rsidR="00115E20" w:rsidRDefault="00115E20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FB4CFC">
            <w:rPr>
              <w:rFonts w:cs="Arial"/>
              <w:b/>
              <w:noProof/>
              <w:color w:val="808080" w:themeColor="background1" w:themeShade="80"/>
              <w:spacing w:val="-1"/>
              <w:sz w:val="15"/>
              <w:szCs w:val="15"/>
            </w:rPr>
            <w:t>t</w:t>
          </w:r>
          <w:r w:rsidRPr="00254817">
            <w:rPr>
              <w:rFonts w:cs="Arial"/>
              <w:b/>
              <w:noProof/>
              <w:color w:val="74777B" w:themeColor="text2"/>
              <w:spacing w:val="-1"/>
              <w:sz w:val="15"/>
              <w:szCs w:val="15"/>
            </w:rPr>
            <w:t xml:space="preserve"> </w:t>
          </w:r>
          <w:r w:rsidRPr="0065480B">
            <w:rPr>
              <w:rFonts w:cs="Arial"/>
              <w:noProof/>
              <w:color w:val="000000"/>
              <w:spacing w:val="-1"/>
              <w:sz w:val="15"/>
              <w:szCs w:val="15"/>
            </w:rPr>
            <w:t>07 3</w:t>
          </w:r>
          <w:r w:rsidR="00FB4CFC">
            <w:rPr>
              <w:rFonts w:cs="Arial"/>
              <w:noProof/>
              <w:color w:val="000000"/>
              <w:spacing w:val="-1"/>
              <w:sz w:val="15"/>
              <w:szCs w:val="15"/>
            </w:rPr>
            <w:t>490 3495</w:t>
          </w:r>
        </w:p>
        <w:p w14:paraId="511A0B5D" w14:textId="32343DEF" w:rsidR="00FB4CFC" w:rsidRPr="0065480B" w:rsidRDefault="00FB4CFC" w:rsidP="00971F58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>
            <w:rPr>
              <w:rFonts w:cs="Arial"/>
              <w:noProof/>
              <w:color w:val="000000"/>
              <w:spacing w:val="-1"/>
              <w:sz w:val="15"/>
              <w:szCs w:val="15"/>
            </w:rPr>
            <w:t xml:space="preserve"> </w:t>
          </w:r>
        </w:p>
      </w:tc>
    </w:tr>
  </w:tbl>
  <w:p w14:paraId="24DC7F3B" w14:textId="34E84C12" w:rsidR="007B01B9" w:rsidRDefault="00C30AB4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62336" behindDoc="1" locked="0" layoutInCell="1" allowOverlap="1" wp14:anchorId="4EBB28D4" wp14:editId="0C792A61">
          <wp:simplePos x="0" y="0"/>
          <wp:positionH relativeFrom="column">
            <wp:posOffset>-738672</wp:posOffset>
          </wp:positionH>
          <wp:positionV relativeFrom="paragraph">
            <wp:posOffset>-826770</wp:posOffset>
          </wp:positionV>
          <wp:extent cx="7937500" cy="1199068"/>
          <wp:effectExtent l="0" t="0" r="0" b="0"/>
          <wp:wrapNone/>
          <wp:docPr id="225641087" name="Picture 1" descr="A blue dots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1320256" name="Picture 1" descr="A blue dots on a black background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500"/>
                  <a:stretch/>
                </pic:blipFill>
                <pic:spPr bwMode="auto">
                  <a:xfrm>
                    <a:off x="0" y="0"/>
                    <a:ext cx="7937500" cy="11990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10008" w14:textId="77777777" w:rsidR="00710BE4" w:rsidRDefault="00710BE4" w:rsidP="0065480B">
      <w:pPr>
        <w:spacing w:after="0" w:line="240" w:lineRule="auto"/>
      </w:pPr>
      <w:r>
        <w:separator/>
      </w:r>
    </w:p>
  </w:footnote>
  <w:footnote w:type="continuationSeparator" w:id="0">
    <w:p w14:paraId="0629940C" w14:textId="77777777" w:rsidR="00710BE4" w:rsidRDefault="00710BE4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2086370726" name="Picture 2086370726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0"/>
  </w:num>
  <w:num w:numId="2" w16cid:durableId="75329946">
    <w:abstractNumId w:val="9"/>
  </w:num>
  <w:num w:numId="3" w16cid:durableId="2021739728">
    <w:abstractNumId w:val="11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303BC"/>
    <w:rsid w:val="000554F3"/>
    <w:rsid w:val="000F04B3"/>
    <w:rsid w:val="00102C58"/>
    <w:rsid w:val="00115E20"/>
    <w:rsid w:val="0014038E"/>
    <w:rsid w:val="001547E5"/>
    <w:rsid w:val="001673A4"/>
    <w:rsid w:val="00194CEB"/>
    <w:rsid w:val="001C0AB5"/>
    <w:rsid w:val="002140A7"/>
    <w:rsid w:val="00217849"/>
    <w:rsid w:val="00221D7B"/>
    <w:rsid w:val="00225A67"/>
    <w:rsid w:val="00243911"/>
    <w:rsid w:val="00253996"/>
    <w:rsid w:val="002B5409"/>
    <w:rsid w:val="002F1F10"/>
    <w:rsid w:val="002F2126"/>
    <w:rsid w:val="00310F0B"/>
    <w:rsid w:val="0031113C"/>
    <w:rsid w:val="00364A44"/>
    <w:rsid w:val="003A0D70"/>
    <w:rsid w:val="003F0766"/>
    <w:rsid w:val="004675A8"/>
    <w:rsid w:val="004A0904"/>
    <w:rsid w:val="004D0A78"/>
    <w:rsid w:val="004E559A"/>
    <w:rsid w:val="004F102D"/>
    <w:rsid w:val="00526BD6"/>
    <w:rsid w:val="00546E76"/>
    <w:rsid w:val="00582CF3"/>
    <w:rsid w:val="005C1195"/>
    <w:rsid w:val="005C5165"/>
    <w:rsid w:val="005D45AB"/>
    <w:rsid w:val="005F3342"/>
    <w:rsid w:val="0060287D"/>
    <w:rsid w:val="00617410"/>
    <w:rsid w:val="0065480B"/>
    <w:rsid w:val="00663CF3"/>
    <w:rsid w:val="006B1E68"/>
    <w:rsid w:val="006D007B"/>
    <w:rsid w:val="006D57BA"/>
    <w:rsid w:val="00702C86"/>
    <w:rsid w:val="00710BE4"/>
    <w:rsid w:val="00714155"/>
    <w:rsid w:val="00736959"/>
    <w:rsid w:val="00782187"/>
    <w:rsid w:val="00782853"/>
    <w:rsid w:val="00795872"/>
    <w:rsid w:val="007B01B9"/>
    <w:rsid w:val="007B2FDC"/>
    <w:rsid w:val="007D4EEA"/>
    <w:rsid w:val="0080451D"/>
    <w:rsid w:val="00822467"/>
    <w:rsid w:val="0084518A"/>
    <w:rsid w:val="00890770"/>
    <w:rsid w:val="008917D7"/>
    <w:rsid w:val="008C28E2"/>
    <w:rsid w:val="008D3E20"/>
    <w:rsid w:val="00931B98"/>
    <w:rsid w:val="009617FB"/>
    <w:rsid w:val="009903E3"/>
    <w:rsid w:val="009B527D"/>
    <w:rsid w:val="009C7B11"/>
    <w:rsid w:val="009D311F"/>
    <w:rsid w:val="009E356E"/>
    <w:rsid w:val="00A0299C"/>
    <w:rsid w:val="00A040BB"/>
    <w:rsid w:val="00A26B1E"/>
    <w:rsid w:val="00A436A8"/>
    <w:rsid w:val="00A47189"/>
    <w:rsid w:val="00A95D10"/>
    <w:rsid w:val="00AB4716"/>
    <w:rsid w:val="00B02433"/>
    <w:rsid w:val="00B0688C"/>
    <w:rsid w:val="00B37650"/>
    <w:rsid w:val="00BA7CDC"/>
    <w:rsid w:val="00BB0C9E"/>
    <w:rsid w:val="00BB7783"/>
    <w:rsid w:val="00BF4B0B"/>
    <w:rsid w:val="00C10402"/>
    <w:rsid w:val="00C218B4"/>
    <w:rsid w:val="00C30AB4"/>
    <w:rsid w:val="00C333DC"/>
    <w:rsid w:val="00CE6090"/>
    <w:rsid w:val="00CF7C21"/>
    <w:rsid w:val="00D50A09"/>
    <w:rsid w:val="00D64669"/>
    <w:rsid w:val="00D86E15"/>
    <w:rsid w:val="00E73815"/>
    <w:rsid w:val="00E84D45"/>
    <w:rsid w:val="00EE22EF"/>
    <w:rsid w:val="00F533D2"/>
    <w:rsid w:val="00F57976"/>
    <w:rsid w:val="00F93412"/>
    <w:rsid w:val="00FA1ADC"/>
    <w:rsid w:val="00FA2CCB"/>
    <w:rsid w:val="00FB4CFC"/>
    <w:rsid w:val="00FC4764"/>
    <w:rsid w:val="00FF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  <date_x002f_time xmlns="667a265b-1647-4a4c-8ce5-35b18b48bec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7" ma:contentTypeDescription="Create a new document." ma:contentTypeScope="" ma:versionID="d87db8daf1a55cfd632fb3f7c2f7360e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42c25dd3cd5903679a72fd60442934dd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  <xsd:element ref="ns2:date_x002f_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_x002f_time" ma:index="27" nillable="true" ma:displayName="date/time" ma:format="DateTime" ma:internalName="date_x002f_tim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16DC53-9478-4D06-A494-4F074A16F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imie Thomson</cp:lastModifiedBy>
  <cp:revision>2</cp:revision>
  <cp:lastPrinted>2015-08-24T00:46:00Z</cp:lastPrinted>
  <dcterms:created xsi:type="dcterms:W3CDTF">2026-06-26T05:00:00Z</dcterms:created>
  <dcterms:modified xsi:type="dcterms:W3CDTF">2026-06-26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</Properties>
</file>